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CEF273" w14:textId="03486DDC" w:rsidR="002A34BF" w:rsidRPr="004924C2" w:rsidRDefault="00792CF2" w:rsidP="00792CF2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color w:val="4F81BD" w:themeColor="accent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r w:rsidRPr="004924C2">
        <w:rPr>
          <w:rFonts w:ascii="Times New Roman" w:hAnsi="Times New Roman" w:cs="Times New Roman"/>
          <w:color w:val="4F81BD" w:themeColor="accent1"/>
          <w:sz w:val="32"/>
          <w:szCs w:val="32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HARIS NAVEED MALIK</w:t>
      </w:r>
    </w:p>
    <w:p w14:paraId="5A3816FE" w14:textId="77777777" w:rsidR="000E5E15" w:rsidRPr="00986923" w:rsidRDefault="00792CF2" w:rsidP="00792CF2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 xml:space="preserve">2169 Canyon Creek Drive </w:t>
      </w:r>
    </w:p>
    <w:p w14:paraId="34D6F9CC" w14:textId="5A42072B" w:rsidR="00792CF2" w:rsidRPr="00986923" w:rsidRDefault="00792CF2" w:rsidP="00792CF2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Stockton, CA 95207</w:t>
      </w:r>
    </w:p>
    <w:p w14:paraId="3639D3B0" w14:textId="37CB679A" w:rsidR="00792CF2" w:rsidRPr="00986923" w:rsidRDefault="00D633AA" w:rsidP="00792CF2">
      <w:p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22BCA1" wp14:editId="4EF80C72">
            <wp:extent cx="165100" cy="165100"/>
            <wp:effectExtent l="0" t="0" r="0" b="0"/>
            <wp:docPr id="2" name="Graphic 2" descr="Smart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Smart Phon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100" cy="16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86923">
        <w:rPr>
          <w:rFonts w:ascii="Times New Roman" w:hAnsi="Times New Roman" w:cs="Times New Roman"/>
          <w:sz w:val="24"/>
          <w:szCs w:val="24"/>
        </w:rPr>
        <w:t xml:space="preserve"> </w:t>
      </w:r>
      <w:r w:rsidR="00792CF2" w:rsidRPr="00986923">
        <w:rPr>
          <w:rFonts w:ascii="Times New Roman" w:hAnsi="Times New Roman" w:cs="Times New Roman"/>
          <w:sz w:val="24"/>
          <w:szCs w:val="24"/>
        </w:rPr>
        <w:t>(415)</w:t>
      </w:r>
      <w:r w:rsidR="000E5E15" w:rsidRPr="00986923">
        <w:rPr>
          <w:rFonts w:ascii="Times New Roman" w:hAnsi="Times New Roman" w:cs="Times New Roman"/>
          <w:sz w:val="24"/>
          <w:szCs w:val="24"/>
        </w:rPr>
        <w:t xml:space="preserve"> </w:t>
      </w:r>
      <w:r w:rsidR="00792CF2" w:rsidRPr="00986923">
        <w:rPr>
          <w:rFonts w:ascii="Times New Roman" w:hAnsi="Times New Roman" w:cs="Times New Roman"/>
          <w:sz w:val="24"/>
          <w:szCs w:val="24"/>
        </w:rPr>
        <w:t>370-2744</w:t>
      </w:r>
    </w:p>
    <w:p w14:paraId="637AD2D7" w14:textId="2D2C5DBE" w:rsidR="00792CF2" w:rsidRPr="00D633AA" w:rsidRDefault="00D633AA" w:rsidP="00D633AA">
      <w:pPr>
        <w:pStyle w:val="ListParagraph"/>
        <w:numPr>
          <w:ilvl w:val="0"/>
          <w:numId w:val="10"/>
        </w:numPr>
        <w:tabs>
          <w:tab w:val="right" w:pos="9360"/>
        </w:tabs>
        <w:spacing w:after="0" w:line="240" w:lineRule="auto"/>
        <w:jc w:val="center"/>
        <w:rPr>
          <w:rFonts w:ascii="Times New Roman" w:hAnsi="Times New Roman" w:cs="Times New Roman"/>
          <w:color w:val="4F81BD" w:themeColor="accent1"/>
          <w:sz w:val="24"/>
          <w:szCs w:val="24"/>
        </w:rPr>
      </w:pPr>
      <w:r>
        <w:t xml:space="preserve"> </w:t>
      </w:r>
      <w:hyperlink r:id="rId8" w:history="1">
        <w:r w:rsidRPr="0092499F">
          <w:rPr>
            <w:rStyle w:val="Hyperlink"/>
            <w:rFonts w:ascii="Times New Roman" w:hAnsi="Times New Roman" w:cs="Times New Roman"/>
            <w:color w:val="FF0000"/>
            <w:sz w:val="24"/>
            <w:szCs w:val="24"/>
          </w:rPr>
          <w:t>malik.haris432@gmail.com</w:t>
        </w:r>
      </w:hyperlink>
    </w:p>
    <w:p w14:paraId="79F75C04" w14:textId="21C10AC9" w:rsidR="00792CF2" w:rsidRPr="002378C4" w:rsidRDefault="00792CF2" w:rsidP="00D633AA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4F81BD" w:themeColor="accent1"/>
          <w:sz w:val="24"/>
          <w:szCs w:val="2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</w:p>
    <w:p w14:paraId="21920475" w14:textId="77777777" w:rsidR="00792CF2" w:rsidRPr="0092499F" w:rsidRDefault="00792CF2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  <w14:ligatures w14:val="standard"/>
        </w:rPr>
      </w:pPr>
      <w:r w:rsidRPr="0092499F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  <w14:ligatures w14:val="standard"/>
        </w:rPr>
        <w:t>OBJECTIVE</w:t>
      </w:r>
    </w:p>
    <w:p w14:paraId="23CE9513" w14:textId="77C46940" w:rsidR="00792CF2" w:rsidRPr="00986923" w:rsidRDefault="00A1751C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eking a position to utilize my skills and abilities and achieve professional growth while being resourceful, innovative and flexible. To add valuable assets to your esteemed organization as an active member.</w:t>
      </w:r>
    </w:p>
    <w:p w14:paraId="30176541" w14:textId="77777777" w:rsidR="0012674A" w:rsidRPr="002378C4" w:rsidRDefault="0012674A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9BBB59" w:themeColor="accent3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4739B578" w14:textId="483587F7" w:rsidR="00792CF2" w:rsidRPr="0092499F" w:rsidRDefault="00632C2C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92499F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EXPERIENCE</w:t>
      </w:r>
    </w:p>
    <w:p w14:paraId="48ADEF17" w14:textId="36FB3DF0" w:rsidR="00BD4E6B" w:rsidRPr="00986923" w:rsidRDefault="00BD4E6B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986923">
        <w:rPr>
          <w:rFonts w:ascii="Times New Roman" w:hAnsi="Times New Roman" w:cs="Times New Roman"/>
          <w:b/>
          <w:i/>
          <w:iCs/>
          <w:sz w:val="24"/>
          <w:szCs w:val="24"/>
        </w:rPr>
        <w:t>Implementation Technician</w:t>
      </w:r>
      <w:r w:rsidR="004A0255" w:rsidRPr="00986923">
        <w:rPr>
          <w:rFonts w:ascii="Times New Roman" w:hAnsi="Times New Roman" w:cs="Times New Roman"/>
          <w:b/>
          <w:i/>
          <w:iCs/>
          <w:sz w:val="24"/>
          <w:szCs w:val="24"/>
        </w:rPr>
        <w:tab/>
      </w:r>
      <w:r w:rsidR="004A0255" w:rsidRPr="00986923">
        <w:rPr>
          <w:rFonts w:ascii="Times New Roman" w:hAnsi="Times New Roman" w:cs="Times New Roman"/>
          <w:bCs/>
          <w:sz w:val="24"/>
          <w:szCs w:val="24"/>
        </w:rPr>
        <w:t>May 2020 – Present</w:t>
      </w:r>
    </w:p>
    <w:p w14:paraId="255432F6" w14:textId="321685FE" w:rsidR="00BD4E6B" w:rsidRPr="00986923" w:rsidRDefault="00BD4E6B" w:rsidP="00792CF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olor w:val="00B050"/>
          <w:sz w:val="24"/>
          <w:szCs w:val="24"/>
        </w:rPr>
      </w:pPr>
      <w:r w:rsidRPr="0092499F">
        <w:rPr>
          <w:rFonts w:ascii="Times New Roman" w:hAnsi="Times New Roman" w:cs="Times New Roman"/>
          <w:bCs/>
          <w:color w:val="FF000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UC Davis Health</w:t>
      </w:r>
      <w:r w:rsidRPr="00986923">
        <w:rPr>
          <w:rFonts w:ascii="Times New Roman" w:hAnsi="Times New Roman" w:cs="Times New Roman"/>
          <w:bCs/>
          <w:color w:val="00B050"/>
          <w:sz w:val="24"/>
          <w:szCs w:val="24"/>
        </w:rPr>
        <w:tab/>
      </w:r>
    </w:p>
    <w:p w14:paraId="122AA0DE" w14:textId="7E692EF0" w:rsidR="009A0A9C" w:rsidRPr="003F1FB8" w:rsidRDefault="009A0A9C" w:rsidP="00BD4E6B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986923">
        <w:rPr>
          <w:rFonts w:ascii="Times New Roman" w:hAnsi="Times New Roman" w:cs="Times New Roman"/>
          <w:color w:val="222222"/>
          <w:sz w:val="14"/>
          <w:szCs w:val="14"/>
          <w:shd w:val="clear" w:color="auto" w:fill="FFFFFF"/>
        </w:rPr>
        <w:t> 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 closely with IT department teams and customers to deploy IT Window </w:t>
      </w:r>
      <w:r w:rsidR="00EC5D2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&amp; Mac 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PC/laptops and other client devices.</w:t>
      </w:r>
    </w:p>
    <w:p w14:paraId="243ABA48" w14:textId="2118C972" w:rsidR="003F1FB8" w:rsidRPr="00986923" w:rsidRDefault="00C005E1" w:rsidP="00BD4E6B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maging PC’s/laptops for Win10 and making sure each machine is compatible for upgrade</w:t>
      </w:r>
    </w:p>
    <w:p w14:paraId="35FAB2EA" w14:textId="6AFBE9B7" w:rsidR="00BD4E6B" w:rsidRPr="00986923" w:rsidRDefault="009A0A9C" w:rsidP="009A0A9C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Troubleshoot collaboratively as customers integrate with our platform, guiding them through technical documentation and assessing root causes for errors</w:t>
      </w:r>
    </w:p>
    <w:p w14:paraId="5D4207A4" w14:textId="09634F3F" w:rsidR="009A0A9C" w:rsidRPr="00EC5D25" w:rsidRDefault="009A0A9C" w:rsidP="009A0A9C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Developing, documenting, and communicating project plans and requirements</w:t>
      </w:r>
    </w:p>
    <w:p w14:paraId="41E3D497" w14:textId="7CECC22C" w:rsidR="00EC5D25" w:rsidRPr="00EC5D25" w:rsidRDefault="00EC5D25" w:rsidP="009A0A9C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king sure each machine is on right OU and right group policy on Active Directory</w:t>
      </w:r>
    </w:p>
    <w:p w14:paraId="21E20E25" w14:textId="07AE9A0A" w:rsidR="00EC5D25" w:rsidRPr="00A907A0" w:rsidRDefault="008A3A94" w:rsidP="009A0A9C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eployed local/network printers for users and making sure each machine is added on VPSX</w:t>
      </w:r>
    </w:p>
    <w:p w14:paraId="505835AB" w14:textId="0628D912" w:rsidR="00A907A0" w:rsidRPr="00A907A0" w:rsidRDefault="00A907A0" w:rsidP="009A0A9C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Work with network team to make sure every data jack is patched and live.</w:t>
      </w:r>
    </w:p>
    <w:p w14:paraId="681C41C2" w14:textId="77777777" w:rsidR="00A907A0" w:rsidRPr="00A907A0" w:rsidRDefault="00A907A0" w:rsidP="00A907A0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11251F5A" w14:textId="350524F5" w:rsidR="00A907A0" w:rsidRPr="008D21D0" w:rsidRDefault="00A907A0" w:rsidP="00A907A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</w:rPr>
      </w:pPr>
      <w:r w:rsidRPr="008D21D0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</w:rPr>
        <w:t>P</w:t>
      </w:r>
      <w:r w:rsidR="008D21D0" w:rsidRPr="008D21D0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</w:rPr>
        <w:t>ROJECTS</w:t>
      </w:r>
    </w:p>
    <w:p w14:paraId="64E79989" w14:textId="253A4DA2" w:rsidR="00A907A0" w:rsidRDefault="00A907A0" w:rsidP="00A907A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10888 White Rock (Current):</w:t>
      </w:r>
    </w:p>
    <w:p w14:paraId="4B23100D" w14:textId="09084465" w:rsidR="00A907A0" w:rsidRPr="00A907A0" w:rsidRDefault="00A907A0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ploying</w:t>
      </w:r>
      <w:r w:rsidRPr="00A907A0">
        <w:rPr>
          <w:rFonts w:ascii="Times New Roman" w:hAnsi="Times New Roman" w:cs="Times New Roman"/>
          <w:bCs/>
          <w:sz w:val="24"/>
          <w:szCs w:val="24"/>
        </w:rPr>
        <w:t xml:space="preserve"> 600+ full desktop setup</w:t>
      </w:r>
      <w:r>
        <w:rPr>
          <w:rFonts w:ascii="Times New Roman" w:hAnsi="Times New Roman" w:cs="Times New Roman"/>
          <w:bCs/>
          <w:sz w:val="24"/>
          <w:szCs w:val="24"/>
        </w:rPr>
        <w:t xml:space="preserve">, Big Boards </w:t>
      </w:r>
      <w:r w:rsidRPr="00A907A0">
        <w:rPr>
          <w:rFonts w:ascii="Times New Roman" w:hAnsi="Times New Roman" w:cs="Times New Roman"/>
          <w:bCs/>
          <w:sz w:val="24"/>
          <w:szCs w:val="24"/>
        </w:rPr>
        <w:t>and laptops</w:t>
      </w:r>
    </w:p>
    <w:p w14:paraId="55A878BF" w14:textId="1ACE3632" w:rsidR="00A907A0" w:rsidRPr="00A907A0" w:rsidRDefault="00A907A0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aking sure each machine works good for end user</w:t>
      </w:r>
    </w:p>
    <w:p w14:paraId="7401EDAF" w14:textId="39A78C6D" w:rsidR="00A907A0" w:rsidRPr="00A907A0" w:rsidRDefault="00A907A0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stalling printers from scratch and make sure EMR printing works fine</w:t>
      </w:r>
    </w:p>
    <w:p w14:paraId="7EF4697F" w14:textId="77777777" w:rsidR="005D5D62" w:rsidRPr="005D5D62" w:rsidRDefault="00A907A0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ownload software/programs for user</w:t>
      </w:r>
      <w:r w:rsidR="005D5D62">
        <w:rPr>
          <w:rFonts w:ascii="Times New Roman" w:hAnsi="Times New Roman" w:cs="Times New Roman"/>
          <w:bCs/>
          <w:sz w:val="24"/>
          <w:szCs w:val="24"/>
        </w:rPr>
        <w:t xml:space="preserve"> and help them solve their issues </w:t>
      </w:r>
      <w:r>
        <w:rPr>
          <w:rFonts w:ascii="Times New Roman" w:hAnsi="Times New Roman" w:cs="Times New Roman"/>
          <w:bCs/>
          <w:sz w:val="24"/>
          <w:szCs w:val="24"/>
        </w:rPr>
        <w:t>as needed</w:t>
      </w:r>
    </w:p>
    <w:p w14:paraId="6B4F8503" w14:textId="36076BFD" w:rsidR="005D5D62" w:rsidRPr="008D21D0" w:rsidRDefault="005D5D62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5D5D62">
        <w:rPr>
          <w:rFonts w:ascii="Times New Roman" w:hAnsi="Times New Roman" w:cs="Times New Roman"/>
          <w:sz w:val="24"/>
          <w:szCs w:val="24"/>
          <w:shd w:val="clear" w:color="auto" w:fill="FFFFFF"/>
        </w:rPr>
        <w:t>ocumenting, and communicating project plans and requirements</w:t>
      </w:r>
    </w:p>
    <w:p w14:paraId="55C69D81" w14:textId="69DFD92B" w:rsidR="008D21D0" w:rsidRPr="005D5D62" w:rsidRDefault="008D21D0" w:rsidP="00A907A0">
      <w:pPr>
        <w:pStyle w:val="ListParagraph"/>
        <w:numPr>
          <w:ilvl w:val="0"/>
          <w:numId w:val="1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Gather specs and requirements</w:t>
      </w:r>
    </w:p>
    <w:p w14:paraId="69F5B4ED" w14:textId="2C30E860" w:rsidR="00A907A0" w:rsidRPr="005D5D62" w:rsidRDefault="00A907A0" w:rsidP="005D5D62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5D5D62">
        <w:rPr>
          <w:rFonts w:ascii="Times New Roman" w:hAnsi="Times New Roman" w:cs="Times New Roman"/>
          <w:b/>
          <w:i/>
          <w:iCs/>
          <w:sz w:val="24"/>
          <w:szCs w:val="24"/>
        </w:rPr>
        <w:tab/>
      </w:r>
    </w:p>
    <w:p w14:paraId="4923A663" w14:textId="59A72AE9" w:rsidR="00986923" w:rsidRDefault="005D5D62" w:rsidP="005D5D62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i/>
          <w:iCs/>
          <w:sz w:val="24"/>
          <w:szCs w:val="24"/>
        </w:rPr>
        <w:t>ACC Project:</w:t>
      </w:r>
    </w:p>
    <w:p w14:paraId="7D26217E" w14:textId="1A117AEB" w:rsidR="005D5D62" w:rsidRPr="005D5D62" w:rsidRDefault="005D5D62" w:rsidP="005D5D62">
      <w:pPr>
        <w:pStyle w:val="ListParagraph"/>
        <w:numPr>
          <w:ilvl w:val="0"/>
          <w:numId w:val="1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stalled new machines </w:t>
      </w:r>
      <w:r w:rsidR="00CD017A">
        <w:rPr>
          <w:rFonts w:ascii="Times New Roman" w:hAnsi="Times New Roman" w:cs="Times New Roman"/>
          <w:bCs/>
          <w:sz w:val="24"/>
          <w:szCs w:val="24"/>
        </w:rPr>
        <w:t xml:space="preserve">and upgrade old machines </w:t>
      </w:r>
      <w:r>
        <w:rPr>
          <w:rFonts w:ascii="Times New Roman" w:hAnsi="Times New Roman" w:cs="Times New Roman"/>
          <w:bCs/>
          <w:sz w:val="24"/>
          <w:szCs w:val="24"/>
        </w:rPr>
        <w:t xml:space="preserve">for customers </w:t>
      </w:r>
    </w:p>
    <w:p w14:paraId="0DE4BA42" w14:textId="6B0F8AAC" w:rsidR="00CD017A" w:rsidRPr="00CD017A" w:rsidRDefault="00CD017A" w:rsidP="00CD017A">
      <w:pPr>
        <w:pStyle w:val="ListParagraph"/>
        <w:numPr>
          <w:ilvl w:val="0"/>
          <w:numId w:val="1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agnose, modify and install a range of computer software, hardware, and connectivity issues</w:t>
      </w:r>
    </w:p>
    <w:p w14:paraId="5961BE2F" w14:textId="50B37289" w:rsidR="00CD017A" w:rsidRDefault="00CD017A" w:rsidP="00CD017A">
      <w:pPr>
        <w:pStyle w:val="ListParagraph"/>
        <w:numPr>
          <w:ilvl w:val="0"/>
          <w:numId w:val="12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Ensures proper configuration and performance of installed computer/mobile devices</w:t>
      </w:r>
    </w:p>
    <w:p w14:paraId="701A8172" w14:textId="401D402C" w:rsidR="00CD017A" w:rsidRDefault="00CD017A" w:rsidP="00CD017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D33AC0E" w14:textId="2B7F5D04" w:rsidR="00CD017A" w:rsidRDefault="00CD017A" w:rsidP="00CD017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 w:rsidRPr="00CD017A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NAOB Project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:</w:t>
      </w:r>
    </w:p>
    <w:p w14:paraId="383E5C3E" w14:textId="4B657A42" w:rsidR="00CD017A" w:rsidRPr="00CD017A" w:rsidRDefault="00CD017A" w:rsidP="00CD017A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maging PC’s/laptops for Win10 and making sure each machine is compatible for upgrade</w:t>
      </w:r>
    </w:p>
    <w:p w14:paraId="66441850" w14:textId="155C6099" w:rsidR="00CD017A" w:rsidRPr="00A907A0" w:rsidRDefault="00CD017A" w:rsidP="00CD017A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Deployed local/network printers for users and making sure each machine is added on VPSX and EMR</w:t>
      </w:r>
    </w:p>
    <w:p w14:paraId="0F10179D" w14:textId="6E993736" w:rsidR="00CD017A" w:rsidRDefault="00CD017A" w:rsidP="00CD017A">
      <w:pPr>
        <w:pStyle w:val="ListParagraph"/>
        <w:numPr>
          <w:ilvl w:val="0"/>
          <w:numId w:val="8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loyed </w:t>
      </w:r>
      <w:r w:rsidR="00D73C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manag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OW carts</w:t>
      </w:r>
    </w:p>
    <w:p w14:paraId="11112E4A" w14:textId="77777777" w:rsidR="00CD017A" w:rsidRDefault="00CD017A" w:rsidP="00CD017A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3C181B3" w14:textId="419B7261" w:rsidR="00CD017A" w:rsidRDefault="00CD017A" w:rsidP="00CD017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Fig’s:</w:t>
      </w:r>
    </w:p>
    <w:p w14:paraId="201DA49B" w14:textId="3E8200AA" w:rsidR="00D73C88" w:rsidRDefault="00D73C88" w:rsidP="00CD017A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termine what results the department has to obtain and develop appropriate strategies to make it happen</w:t>
      </w:r>
    </w:p>
    <w:p w14:paraId="037FBD1F" w14:textId="0F43338F" w:rsidR="00CD017A" w:rsidRDefault="00CD017A" w:rsidP="00CD017A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connect/Disconnect devices from one location to other</w:t>
      </w:r>
    </w:p>
    <w:p w14:paraId="64EA3004" w14:textId="1683ABB2" w:rsidR="00CD017A" w:rsidRDefault="00CD017A" w:rsidP="00CD017A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Departmental moves</w:t>
      </w:r>
    </w:p>
    <w:p w14:paraId="545E988A" w14:textId="5F4B0E94" w:rsidR="00CD017A" w:rsidRDefault="00CD017A" w:rsidP="00CD017A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ork closely with network team, construction team, department manager and furniture team</w:t>
      </w:r>
    </w:p>
    <w:p w14:paraId="709686D7" w14:textId="76C58586" w:rsidR="008D21D0" w:rsidRPr="008D21D0" w:rsidRDefault="00CD017A" w:rsidP="008D21D0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5D5D62">
        <w:rPr>
          <w:rFonts w:ascii="Times New Roman" w:hAnsi="Times New Roman" w:cs="Times New Roman"/>
          <w:sz w:val="24"/>
          <w:szCs w:val="24"/>
          <w:shd w:val="clear" w:color="auto" w:fill="FFFFFF"/>
        </w:rPr>
        <w:t>ocumenting, and communicating project plans and requirements</w:t>
      </w:r>
    </w:p>
    <w:p w14:paraId="12A06596" w14:textId="6ABFA528" w:rsidR="008D21D0" w:rsidRPr="008D21D0" w:rsidRDefault="008D21D0" w:rsidP="008D21D0">
      <w:pPr>
        <w:pStyle w:val="ListParagraph"/>
        <w:numPr>
          <w:ilvl w:val="0"/>
          <w:numId w:val="1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spond to queries either in person or over the phone</w:t>
      </w:r>
    </w:p>
    <w:p w14:paraId="58321DFC" w14:textId="2AAB155E" w:rsidR="00CD017A" w:rsidRDefault="00CD017A" w:rsidP="008D21D0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5D5D62">
        <w:rPr>
          <w:rFonts w:ascii="Times New Roman" w:hAnsi="Times New Roman" w:cs="Times New Roman"/>
          <w:b/>
          <w:i/>
          <w:iCs/>
          <w:sz w:val="24"/>
          <w:szCs w:val="24"/>
        </w:rPr>
        <w:tab/>
      </w:r>
    </w:p>
    <w:p w14:paraId="005F8334" w14:textId="77777777" w:rsidR="008D21D0" w:rsidRPr="008D21D0" w:rsidRDefault="008D21D0" w:rsidP="008D21D0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09509248" w14:textId="52F49F6E" w:rsidR="006E075A" w:rsidRPr="00986923" w:rsidRDefault="003110A8" w:rsidP="00A066D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986923">
        <w:rPr>
          <w:rFonts w:ascii="Times New Roman" w:hAnsi="Times New Roman" w:cs="Times New Roman"/>
          <w:b/>
          <w:i/>
          <w:iCs/>
          <w:sz w:val="24"/>
          <w:szCs w:val="24"/>
        </w:rPr>
        <w:lastRenderedPageBreak/>
        <w:t xml:space="preserve"> </w:t>
      </w:r>
      <w:r w:rsidR="00A066D9" w:rsidRPr="0098692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Desktop </w:t>
      </w:r>
      <w:r w:rsidR="009705D7" w:rsidRPr="0098692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Support </w:t>
      </w:r>
      <w:r w:rsidR="00A066D9" w:rsidRPr="00986923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Technician </w:t>
      </w:r>
      <w:r w:rsidR="002F0A48" w:rsidRPr="00986923">
        <w:rPr>
          <w:rFonts w:ascii="Times New Roman" w:hAnsi="Times New Roman" w:cs="Times New Roman"/>
          <w:b/>
          <w:i/>
          <w:iCs/>
          <w:sz w:val="24"/>
          <w:szCs w:val="24"/>
        </w:rPr>
        <w:tab/>
      </w:r>
      <w:r w:rsidR="002F0A48" w:rsidRPr="00986923">
        <w:rPr>
          <w:rFonts w:ascii="Times New Roman" w:hAnsi="Times New Roman" w:cs="Times New Roman"/>
          <w:bCs/>
          <w:sz w:val="24"/>
          <w:szCs w:val="24"/>
        </w:rPr>
        <w:t xml:space="preserve">September 2019 – </w:t>
      </w:r>
      <w:r w:rsidR="00E06C3E" w:rsidRPr="00986923">
        <w:rPr>
          <w:rFonts w:ascii="Times New Roman" w:hAnsi="Times New Roman" w:cs="Times New Roman"/>
          <w:bCs/>
          <w:sz w:val="24"/>
          <w:szCs w:val="24"/>
        </w:rPr>
        <w:t>May 2020</w:t>
      </w:r>
    </w:p>
    <w:p w14:paraId="6F6C3EFA" w14:textId="4F26098E" w:rsidR="00A066D9" w:rsidRPr="00986923" w:rsidRDefault="00A066D9" w:rsidP="00A066D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olor w:val="00B050"/>
          <w:sz w:val="24"/>
          <w:szCs w:val="24"/>
        </w:rPr>
      </w:pPr>
      <w:r w:rsidRPr="0092499F">
        <w:rPr>
          <w:rFonts w:ascii="Times New Roman" w:hAnsi="Times New Roman" w:cs="Times New Roman"/>
          <w:bCs/>
          <w:color w:val="FF000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utter Health</w:t>
      </w:r>
      <w:r w:rsidR="00B94388" w:rsidRPr="0092499F">
        <w:rPr>
          <w:rFonts w:ascii="Times New Roman" w:hAnsi="Times New Roman" w:cs="Times New Roman"/>
          <w:bCs/>
          <w:color w:val="FF0000"/>
          <w:sz w:val="24"/>
          <w:szCs w:val="24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– Enterprise Deployment Services</w:t>
      </w:r>
      <w:r w:rsidR="005C5996" w:rsidRPr="00986923">
        <w:rPr>
          <w:rFonts w:ascii="Times New Roman" w:hAnsi="Times New Roman" w:cs="Times New Roman"/>
          <w:bCs/>
          <w:color w:val="00B050"/>
          <w:sz w:val="24"/>
          <w:szCs w:val="24"/>
        </w:rPr>
        <w:tab/>
      </w:r>
    </w:p>
    <w:p w14:paraId="26B474FA" w14:textId="25B8A135" w:rsidR="00E53996" w:rsidRPr="00986923" w:rsidRDefault="00E53996" w:rsidP="001713F5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iagnose</w:t>
      </w:r>
      <w:r w:rsidR="00AE7C0E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modify</w:t>
      </w:r>
      <w:r w:rsidR="00EC76C7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d </w:t>
      </w:r>
      <w:r w:rsidR="00AE7C0E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stall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 range of </w:t>
      </w:r>
      <w:r w:rsidR="00AE7C0E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omputer 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oftware, hardware</w:t>
      </w:r>
      <w:r w:rsidR="00E024A7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942C92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AE7C0E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nd 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nectivity issues</w:t>
      </w:r>
    </w:p>
    <w:p w14:paraId="6793A65D" w14:textId="1BC2D008" w:rsidR="0070635D" w:rsidRPr="00986923" w:rsidRDefault="0070635D" w:rsidP="001713F5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un reports to determine malfunctions that continue to occur</w:t>
      </w:r>
    </w:p>
    <w:p w14:paraId="0E8B7DC3" w14:textId="189B013E" w:rsidR="00D900E0" w:rsidRPr="00986923" w:rsidRDefault="00942C92" w:rsidP="001713F5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Create, respond to, escalate, and close tickets. Track all outstanding tickets, working with other </w:t>
      </w:r>
      <w:r w:rsidR="003A099A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sktop </w:t>
      </w:r>
      <w:r w:rsidR="003A099A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upport staff, </w:t>
      </w:r>
      <w:r w:rsidR="003A099A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twork </w:t>
      </w:r>
      <w:r w:rsidR="003A099A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gineers</w:t>
      </w:r>
      <w:r w:rsidR="00990316"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o ensure any problems are resolved in timely manner.</w:t>
      </w:r>
    </w:p>
    <w:p w14:paraId="3884C5C6" w14:textId="7D87CA23" w:rsidR="00990316" w:rsidRPr="00986923" w:rsidRDefault="00D900E0" w:rsidP="002D22BD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="0082663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aintain</w:t>
      </w:r>
      <w:r w:rsidR="0082663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the proper updates and OS patch configurations</w:t>
      </w:r>
      <w:r w:rsidR="00E53996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4E4CE1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2899AC25" w14:textId="5D62A317" w:rsidR="009702D9" w:rsidRPr="00986923" w:rsidRDefault="00990316" w:rsidP="004E4CE1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Perform remote troubleshooting, s</w:t>
      </w:r>
      <w:r w:rsidR="009702D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tup printers and 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ut PC’s to right </w:t>
      </w:r>
      <w:r w:rsidR="009702D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OU</w:t>
      </w:r>
      <w:r w:rsidR="00F45AAF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via Active Directory</w:t>
      </w:r>
      <w:r w:rsidR="009702D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2C1793AE" w14:textId="3BE4493D" w:rsidR="002D22BD" w:rsidRPr="00986923" w:rsidRDefault="00EC76C7" w:rsidP="004E4CE1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Respond to queries either in person or over the phone</w:t>
      </w:r>
    </w:p>
    <w:p w14:paraId="0A0F10A4" w14:textId="52947748" w:rsidR="008D21D0" w:rsidRDefault="00FD49BC" w:rsidP="008D21D0">
      <w:pPr>
        <w:pStyle w:val="ListParagraph"/>
        <w:numPr>
          <w:ilvl w:val="0"/>
          <w:numId w:val="6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 Ensures proper configuration and performance of installed computer</w:t>
      </w:r>
      <w:r w:rsidR="00AC3AC9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/mobile</w:t>
      </w:r>
      <w:r w:rsidR="00C342A4"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86923">
        <w:rPr>
          <w:rFonts w:ascii="Times New Roman" w:hAnsi="Times New Roman" w:cs="Times New Roman"/>
          <w:sz w:val="24"/>
          <w:szCs w:val="24"/>
          <w:shd w:val="clear" w:color="auto" w:fill="FFFFFF"/>
        </w:rPr>
        <w:t>devices.</w:t>
      </w:r>
    </w:p>
    <w:p w14:paraId="24B0E584" w14:textId="58D04C96" w:rsidR="008D21D0" w:rsidRDefault="008D21D0" w:rsidP="008D21D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A16EDA2" w14:textId="776695DF" w:rsidR="008D21D0" w:rsidRPr="008D21D0" w:rsidRDefault="008D21D0" w:rsidP="008D21D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olor w:val="4F81BD" w:themeColor="accent1"/>
          <w:sz w:val="24"/>
          <w:szCs w:val="24"/>
          <w:u w:val="double"/>
          <w:shd w:val="clear" w:color="auto" w:fill="FFFFFF"/>
        </w:rPr>
      </w:pPr>
      <w:r w:rsidRPr="008D21D0">
        <w:rPr>
          <w:rFonts w:ascii="Times New Roman" w:hAnsi="Times New Roman" w:cs="Times New Roman"/>
          <w:b/>
          <w:bCs/>
          <w:color w:val="4F81BD" w:themeColor="accent1"/>
          <w:sz w:val="24"/>
          <w:szCs w:val="24"/>
          <w:u w:val="double"/>
          <w:shd w:val="clear" w:color="auto" w:fill="FFFFFF"/>
        </w:rPr>
        <w:t>PROJECTS</w:t>
      </w:r>
    </w:p>
    <w:p w14:paraId="12F8A684" w14:textId="1F54F585" w:rsidR="008D21D0" w:rsidRDefault="008D21D0" w:rsidP="008D21D0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Roseville </w:t>
      </w:r>
      <w:r w:rsidR="005F43F9"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>ER Expansion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  <w:t xml:space="preserve"> Project:</w:t>
      </w:r>
    </w:p>
    <w:p w14:paraId="5E09E10E" w14:textId="03DAF5D8" w:rsidR="008D21D0" w:rsidRPr="005F43F9" w:rsidRDefault="005F43F9" w:rsidP="008D21D0">
      <w:pPr>
        <w:pStyle w:val="ListParagraph"/>
        <w:numPr>
          <w:ilvl w:val="0"/>
          <w:numId w:val="15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ployed and configured over 200 Virtual Based machines, 120 WOW carts, 20 Status Boards, 55 printers and 67 label printers and scanners. </w:t>
      </w:r>
    </w:p>
    <w:p w14:paraId="02161CD7" w14:textId="77C06DFC" w:rsidR="005F43F9" w:rsidRPr="005F43F9" w:rsidRDefault="005F43F9" w:rsidP="008D21D0">
      <w:pPr>
        <w:pStyle w:val="ListParagraph"/>
        <w:numPr>
          <w:ilvl w:val="0"/>
          <w:numId w:val="15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5F43F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Worked with LAN technicians/network administrators to ensure efficient operation of the company’s desktop computing environment</w:t>
      </w:r>
    </w:p>
    <w:p w14:paraId="3B92B5E2" w14:textId="6FFFE541" w:rsidR="005F43F9" w:rsidRPr="005F43F9" w:rsidRDefault="005F43F9" w:rsidP="008D21D0">
      <w:pPr>
        <w:pStyle w:val="ListParagraph"/>
        <w:numPr>
          <w:ilvl w:val="0"/>
          <w:numId w:val="15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Ensured proper IT operations including, servers, user accounts, and desktop computers for facility</w:t>
      </w:r>
    </w:p>
    <w:p w14:paraId="4A1455CF" w14:textId="361751B4" w:rsidR="008D21D0" w:rsidRDefault="005F43F9" w:rsidP="005F43F9">
      <w:pPr>
        <w:numPr>
          <w:ilvl w:val="0"/>
          <w:numId w:val="15"/>
        </w:numPr>
        <w:shd w:val="clear" w:color="auto" w:fill="FFFFFF"/>
        <w:spacing w:before="100" w:beforeAutospacing="1" w:after="18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F43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orked for Ascension Health owned medical offices and hospitals providing technical support of desktop computers, applications and related technology.</w:t>
      </w:r>
    </w:p>
    <w:p w14:paraId="795AAC07" w14:textId="618F2AF4" w:rsidR="00D071B0" w:rsidRDefault="00D071B0" w:rsidP="00D071B0">
      <w:pPr>
        <w:shd w:val="clear" w:color="auto" w:fill="FFFFFF"/>
        <w:spacing w:before="100" w:beforeAutospacing="1" w:after="180" w:line="240" w:lineRule="auto"/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  <w:t>Refresh Project:</w:t>
      </w:r>
    </w:p>
    <w:p w14:paraId="09FCE84E" w14:textId="7FFB635B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eployed over 700 pc and laptops at all Sutter Health Facilities in California</w:t>
      </w:r>
    </w:p>
    <w:p w14:paraId="3C0B8888" w14:textId="1F1F2C8D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pair, test, image, and clean PCs, laptops, monitors, printers, and other related hardware</w:t>
      </w:r>
    </w:p>
    <w:p w14:paraId="31FEDE9E" w14:textId="77777777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Back up and burn end user data</w:t>
      </w:r>
    </w:p>
    <w:p w14:paraId="2CEF5F8F" w14:textId="77777777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ure that all tickets requiring follow-up and/or calls receive appropriate attention</w:t>
      </w:r>
    </w:p>
    <w:p w14:paraId="4F8ACAF0" w14:textId="77777777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st in developing and documenting improvements to current processes</w:t>
      </w:r>
    </w:p>
    <w:p w14:paraId="4C6FBCD0" w14:textId="1DB744E5" w:rsidR="00D071B0" w:rsidRPr="00D071B0" w:rsidRDefault="00D071B0" w:rsidP="00D071B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071B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intain, analyze, and troubleshoot software and computer peripherals</w:t>
      </w:r>
    </w:p>
    <w:p w14:paraId="29562904" w14:textId="77777777" w:rsidR="0012674A" w:rsidRPr="00986923" w:rsidRDefault="0012674A" w:rsidP="0012674A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5CB8393" w14:textId="77777777" w:rsidR="0012674A" w:rsidRPr="002378C4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9BBB59" w:themeColor="accent3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92499F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EDUCATION</w:t>
      </w:r>
    </w:p>
    <w:p w14:paraId="7B837EE8" w14:textId="77777777" w:rsidR="0012674A" w:rsidRPr="00986923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San Joaquin Delta College</w:t>
      </w:r>
      <w:r w:rsidRPr="00986923">
        <w:rPr>
          <w:rFonts w:ascii="Times New Roman" w:hAnsi="Times New Roman" w:cs="Times New Roman"/>
          <w:sz w:val="24"/>
          <w:szCs w:val="24"/>
        </w:rPr>
        <w:tab/>
        <w:t>Stockton, CA</w:t>
      </w:r>
    </w:p>
    <w:p w14:paraId="7EA888AF" w14:textId="595DF9FE" w:rsidR="0012674A" w:rsidRPr="00986923" w:rsidRDefault="0012674A" w:rsidP="0012674A">
      <w:pPr>
        <w:pStyle w:val="ListParagraph"/>
        <w:numPr>
          <w:ilvl w:val="0"/>
          <w:numId w:val="4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Associate in Science, Computer Science</w:t>
      </w:r>
      <w:r w:rsidRPr="00986923">
        <w:rPr>
          <w:rFonts w:ascii="Times New Roman" w:hAnsi="Times New Roman" w:cs="Times New Roman"/>
          <w:sz w:val="24"/>
          <w:szCs w:val="24"/>
        </w:rPr>
        <w:tab/>
        <w:t>GPA 3.</w:t>
      </w:r>
      <w:r w:rsidR="001E088A">
        <w:rPr>
          <w:rFonts w:ascii="Times New Roman" w:hAnsi="Times New Roman" w:cs="Times New Roman"/>
          <w:sz w:val="24"/>
          <w:szCs w:val="24"/>
        </w:rPr>
        <w:t>59</w:t>
      </w:r>
    </w:p>
    <w:p w14:paraId="57A3CB2B" w14:textId="77777777" w:rsidR="0012674A" w:rsidRPr="00986923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B61B9E" w14:textId="77777777" w:rsidR="0012674A" w:rsidRPr="0092499F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92499F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SKILLS</w:t>
      </w:r>
    </w:p>
    <w:p w14:paraId="024E64ED" w14:textId="77777777" w:rsidR="0012674A" w:rsidRPr="00986923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12674A" w:rsidRPr="00986923" w:rsidSect="00721E71">
          <w:type w:val="continuous"/>
          <w:pgSz w:w="11906" w:h="16838" w:code="9"/>
          <w:pgMar w:top="720" w:right="720" w:bottom="720" w:left="720" w:header="720" w:footer="720" w:gutter="0"/>
          <w:cols w:space="720"/>
          <w:docGrid w:linePitch="360"/>
        </w:sectPr>
      </w:pPr>
    </w:p>
    <w:p w14:paraId="14829A7D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 xml:space="preserve">Microsoft Office </w:t>
      </w:r>
    </w:p>
    <w:p w14:paraId="716D5E57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Customer Service</w:t>
      </w:r>
    </w:p>
    <w:p w14:paraId="0BC9118A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 xml:space="preserve">Multi-lingual </w:t>
      </w:r>
    </w:p>
    <w:p w14:paraId="3BB29E32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Cisco Packet Tracer</w:t>
      </w:r>
    </w:p>
    <w:p w14:paraId="4E6BAD72" w14:textId="521A1E27" w:rsidR="0012674A" w:rsidRPr="00986923" w:rsidRDefault="005E6128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n</w:t>
      </w:r>
      <w:r w:rsidR="0092499F">
        <w:rPr>
          <w:rFonts w:ascii="Times New Roman" w:hAnsi="Times New Roman" w:cs="Times New Roman"/>
          <w:sz w:val="24"/>
          <w:szCs w:val="24"/>
        </w:rPr>
        <w:t>7/</w:t>
      </w:r>
      <w:r>
        <w:rPr>
          <w:rFonts w:ascii="Times New Roman" w:hAnsi="Times New Roman" w:cs="Times New Roman"/>
          <w:sz w:val="24"/>
          <w:szCs w:val="24"/>
        </w:rPr>
        <w:t xml:space="preserve">10 </w:t>
      </w:r>
      <w:r w:rsidR="0092499F">
        <w:rPr>
          <w:rFonts w:ascii="Times New Roman" w:hAnsi="Times New Roman" w:cs="Times New Roman"/>
          <w:sz w:val="24"/>
          <w:szCs w:val="24"/>
        </w:rPr>
        <w:t>Migration</w:t>
      </w:r>
    </w:p>
    <w:p w14:paraId="13E9BA9F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Python</w:t>
      </w:r>
    </w:p>
    <w:p w14:paraId="08A90ED3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HTML</w:t>
      </w:r>
    </w:p>
    <w:p w14:paraId="58AA7CCF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Wireshark</w:t>
      </w:r>
    </w:p>
    <w:p w14:paraId="1F82E7F8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VMware</w:t>
      </w:r>
    </w:p>
    <w:p w14:paraId="7C09D59B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CSS</w:t>
      </w:r>
    </w:p>
    <w:p w14:paraId="20548436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Oracle Database</w:t>
      </w:r>
    </w:p>
    <w:p w14:paraId="6560CA7B" w14:textId="2B015634" w:rsidR="0012674A" w:rsidRPr="00986923" w:rsidRDefault="00355C22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aging </w:t>
      </w:r>
      <w:r w:rsidR="00750D2E">
        <w:rPr>
          <w:rFonts w:ascii="Times New Roman" w:hAnsi="Times New Roman" w:cs="Times New Roman"/>
          <w:sz w:val="24"/>
          <w:szCs w:val="24"/>
        </w:rPr>
        <w:t>PC/Laptops</w:t>
      </w:r>
    </w:p>
    <w:p w14:paraId="4D44B9BC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SQL</w:t>
      </w:r>
    </w:p>
    <w:p w14:paraId="60962E19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Active Directory</w:t>
      </w:r>
    </w:p>
    <w:p w14:paraId="7C7355E3" w14:textId="77777777" w:rsidR="0012674A" w:rsidRPr="00986923" w:rsidRDefault="0012674A" w:rsidP="0012674A">
      <w:pPr>
        <w:pStyle w:val="ListParagraph"/>
        <w:numPr>
          <w:ilvl w:val="0"/>
          <w:numId w:val="1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VPSX</w:t>
      </w:r>
    </w:p>
    <w:p w14:paraId="6FB2D960" w14:textId="77777777" w:rsidR="0012674A" w:rsidRPr="00986923" w:rsidRDefault="0012674A" w:rsidP="0012674A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12674A" w:rsidRPr="00986923" w:rsidSect="00F437D8">
          <w:type w:val="continuous"/>
          <w:pgSz w:w="11906" w:h="16838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7E713777" w14:textId="77777777" w:rsidR="005A63BC" w:rsidRPr="0092499F" w:rsidRDefault="005A63BC" w:rsidP="005A63B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</w:rPr>
      </w:pPr>
    </w:p>
    <w:p w14:paraId="13298B93" w14:textId="0A3DC312" w:rsidR="005A63BC" w:rsidRPr="0092499F" w:rsidRDefault="005A63BC" w:rsidP="005A63B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92499F">
        <w:rPr>
          <w:rFonts w:ascii="Times New Roman" w:hAnsi="Times New Roman" w:cs="Times New Roman"/>
          <w:b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 xml:space="preserve">ACTIVITIES </w:t>
      </w:r>
    </w:p>
    <w:p w14:paraId="3BDC372E" w14:textId="77777777" w:rsidR="005A63BC" w:rsidRPr="00986923" w:rsidRDefault="005A63BC" w:rsidP="005A63BC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Member, Computer Science Club, San Joaquin Delta College</w:t>
      </w:r>
      <w:r w:rsidRPr="00986923">
        <w:rPr>
          <w:rFonts w:ascii="Times New Roman" w:hAnsi="Times New Roman" w:cs="Times New Roman"/>
          <w:sz w:val="24"/>
          <w:szCs w:val="24"/>
        </w:rPr>
        <w:tab/>
        <w:t>Nov 2017 - Dec 2019</w:t>
      </w:r>
    </w:p>
    <w:p w14:paraId="16353B1D" w14:textId="77777777" w:rsidR="005A63BC" w:rsidRPr="0092499F" w:rsidRDefault="005A63BC" w:rsidP="001F740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olor w:val="4F81BD" w:themeColor="accent1"/>
          <w:sz w:val="24"/>
          <w:szCs w:val="24"/>
          <w:u w:val="double"/>
        </w:rPr>
      </w:pPr>
    </w:p>
    <w:p w14:paraId="2F7BACD0" w14:textId="6A533C17" w:rsidR="005A63BC" w:rsidRPr="0092499F" w:rsidRDefault="001F7405" w:rsidP="001F740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92499F">
        <w:rPr>
          <w:rFonts w:ascii="Times New Roman" w:hAnsi="Times New Roman" w:cs="Times New Roman"/>
          <w:b/>
          <w:bCs/>
          <w:color w:val="4F81BD" w:themeColor="accent1"/>
          <w:sz w:val="24"/>
          <w:szCs w:val="24"/>
          <w:u w:val="double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ACHIEVEMENTS</w:t>
      </w:r>
    </w:p>
    <w:p w14:paraId="7808690F" w14:textId="77777777" w:rsidR="001F7405" w:rsidRPr="00986923" w:rsidRDefault="001F7405" w:rsidP="001F740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Cisco Networking Academy</w:t>
      </w:r>
    </w:p>
    <w:p w14:paraId="631E82A1" w14:textId="429E5138" w:rsidR="00E52D7D" w:rsidRPr="00986923" w:rsidRDefault="001F7405" w:rsidP="00E52D7D">
      <w:pPr>
        <w:pStyle w:val="ListParagraph"/>
        <w:numPr>
          <w:ilvl w:val="0"/>
          <w:numId w:val="7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 xml:space="preserve">IT Essentials, Course Completion Certificate                         </w:t>
      </w:r>
      <w:r w:rsidR="00F437D8" w:rsidRPr="00986923">
        <w:rPr>
          <w:rFonts w:ascii="Times New Roman" w:hAnsi="Times New Roman" w:cs="Times New Roman"/>
          <w:sz w:val="24"/>
          <w:szCs w:val="24"/>
        </w:rPr>
        <w:t xml:space="preserve"> </w:t>
      </w:r>
      <w:r w:rsidRPr="00986923">
        <w:rPr>
          <w:rFonts w:ascii="Times New Roman" w:hAnsi="Times New Roman" w:cs="Times New Roman"/>
          <w:sz w:val="24"/>
          <w:szCs w:val="24"/>
        </w:rPr>
        <w:t xml:space="preserve"> </w:t>
      </w:r>
      <w:r w:rsidR="00E02331" w:rsidRPr="00986923">
        <w:rPr>
          <w:rFonts w:ascii="Times New Roman" w:hAnsi="Times New Roman" w:cs="Times New Roman"/>
          <w:sz w:val="24"/>
          <w:szCs w:val="24"/>
        </w:rPr>
        <w:t xml:space="preserve"> </w:t>
      </w:r>
      <w:r w:rsidRPr="00986923">
        <w:rPr>
          <w:rFonts w:ascii="Times New Roman" w:hAnsi="Times New Roman" w:cs="Times New Roman"/>
          <w:sz w:val="24"/>
          <w:szCs w:val="24"/>
        </w:rPr>
        <w:t xml:space="preserve"> May 20, 2019</w:t>
      </w:r>
    </w:p>
    <w:p w14:paraId="4E9E9B5F" w14:textId="6D4F11FF" w:rsidR="00062BD4" w:rsidRPr="00986923" w:rsidRDefault="00062BD4" w:rsidP="00062BD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San Joaquin Delta College</w:t>
      </w:r>
    </w:p>
    <w:p w14:paraId="1635100A" w14:textId="0ADC2D23" w:rsidR="00E52D7D" w:rsidRPr="00986923" w:rsidRDefault="00E52D7D" w:rsidP="00E52D7D">
      <w:pPr>
        <w:pStyle w:val="ListParagraph"/>
        <w:numPr>
          <w:ilvl w:val="0"/>
          <w:numId w:val="7"/>
        </w:num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86923">
        <w:rPr>
          <w:rFonts w:ascii="Times New Roman" w:hAnsi="Times New Roman" w:cs="Times New Roman"/>
          <w:sz w:val="24"/>
          <w:szCs w:val="24"/>
        </w:rPr>
        <w:t>President’s Honor Roll</w:t>
      </w:r>
      <w:r w:rsidR="00062BD4" w:rsidRPr="00986923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Fall 2018</w:t>
      </w:r>
    </w:p>
    <w:sectPr w:rsidR="00E52D7D" w:rsidRPr="00986923" w:rsidSect="00F437D8">
      <w:type w:val="continuous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0" type="#_x0000_t75" alt="Envelope" style="width:15.8pt;height:13.15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" o:bullet="t">
        <v:imagedata r:id="rId1" o:title="" croptop="-5461f" cropbottom="-10923f"/>
      </v:shape>
    </w:pict>
  </w:numPicBullet>
  <w:abstractNum w:abstractNumId="0" w15:restartNumberingAfterBreak="0">
    <w:nsid w:val="03003727"/>
    <w:multiLevelType w:val="hybridMultilevel"/>
    <w:tmpl w:val="6F2A2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A13D8"/>
    <w:multiLevelType w:val="multilevel"/>
    <w:tmpl w:val="CF50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54EB7"/>
    <w:multiLevelType w:val="hybridMultilevel"/>
    <w:tmpl w:val="653A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E01C7"/>
    <w:multiLevelType w:val="hybridMultilevel"/>
    <w:tmpl w:val="BC28B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2B7590"/>
    <w:multiLevelType w:val="hybridMultilevel"/>
    <w:tmpl w:val="ED8E0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6110D"/>
    <w:multiLevelType w:val="hybridMultilevel"/>
    <w:tmpl w:val="BAA6E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965C17"/>
    <w:multiLevelType w:val="hybridMultilevel"/>
    <w:tmpl w:val="81A28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E79C2"/>
    <w:multiLevelType w:val="multilevel"/>
    <w:tmpl w:val="BE8803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DF3823"/>
    <w:multiLevelType w:val="hybridMultilevel"/>
    <w:tmpl w:val="A606B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B54E1"/>
    <w:multiLevelType w:val="multilevel"/>
    <w:tmpl w:val="07083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C0B2BDA"/>
    <w:multiLevelType w:val="hybridMultilevel"/>
    <w:tmpl w:val="2744B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B12B38"/>
    <w:multiLevelType w:val="hybridMultilevel"/>
    <w:tmpl w:val="6FBE4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614EA"/>
    <w:multiLevelType w:val="hybridMultilevel"/>
    <w:tmpl w:val="F1C0D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B3CD3"/>
    <w:multiLevelType w:val="hybridMultilevel"/>
    <w:tmpl w:val="556A5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F1B97"/>
    <w:multiLevelType w:val="hybridMultilevel"/>
    <w:tmpl w:val="32DE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86EF0"/>
    <w:multiLevelType w:val="hybridMultilevel"/>
    <w:tmpl w:val="5BFAF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CC22D9"/>
    <w:multiLevelType w:val="hybridMultilevel"/>
    <w:tmpl w:val="45C62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9B138E"/>
    <w:multiLevelType w:val="hybridMultilevel"/>
    <w:tmpl w:val="A3BE2380"/>
    <w:lvl w:ilvl="0" w:tplc="353A611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9ED0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B86138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F25E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B688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C22F5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666E1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4B4CE4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ECDBD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75AA4A94"/>
    <w:multiLevelType w:val="hybridMultilevel"/>
    <w:tmpl w:val="9EF0D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900B1D"/>
    <w:multiLevelType w:val="hybridMultilevel"/>
    <w:tmpl w:val="15745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5"/>
  </w:num>
  <w:num w:numId="4">
    <w:abstractNumId w:val="11"/>
  </w:num>
  <w:num w:numId="5">
    <w:abstractNumId w:val="0"/>
  </w:num>
  <w:num w:numId="6">
    <w:abstractNumId w:val="6"/>
  </w:num>
  <w:num w:numId="7">
    <w:abstractNumId w:val="3"/>
  </w:num>
  <w:num w:numId="8">
    <w:abstractNumId w:val="2"/>
  </w:num>
  <w:num w:numId="9">
    <w:abstractNumId w:val="19"/>
  </w:num>
  <w:num w:numId="10">
    <w:abstractNumId w:val="17"/>
  </w:num>
  <w:num w:numId="11">
    <w:abstractNumId w:val="4"/>
  </w:num>
  <w:num w:numId="12">
    <w:abstractNumId w:val="8"/>
  </w:num>
  <w:num w:numId="13">
    <w:abstractNumId w:val="20"/>
  </w:num>
  <w:num w:numId="14">
    <w:abstractNumId w:val="12"/>
  </w:num>
  <w:num w:numId="15">
    <w:abstractNumId w:val="10"/>
  </w:num>
  <w:num w:numId="16">
    <w:abstractNumId w:val="7"/>
  </w:num>
  <w:num w:numId="17">
    <w:abstractNumId w:val="9"/>
  </w:num>
  <w:num w:numId="18">
    <w:abstractNumId w:val="1"/>
  </w:num>
  <w:num w:numId="19">
    <w:abstractNumId w:val="16"/>
  </w:num>
  <w:num w:numId="20">
    <w:abstractNumId w:val="5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bEws7A0MTM0NTJV0lEKTi0uzszPAykwrgUA1tx2SSwAAAA="/>
  </w:docVars>
  <w:rsids>
    <w:rsidRoot w:val="00792CF2"/>
    <w:rsid w:val="0001402D"/>
    <w:rsid w:val="00020F6E"/>
    <w:rsid w:val="00037ADC"/>
    <w:rsid w:val="00044DAE"/>
    <w:rsid w:val="00044FCE"/>
    <w:rsid w:val="00045F8F"/>
    <w:rsid w:val="00062BD4"/>
    <w:rsid w:val="00065019"/>
    <w:rsid w:val="000907B5"/>
    <w:rsid w:val="000B4CA0"/>
    <w:rsid w:val="000E5E15"/>
    <w:rsid w:val="000E7B67"/>
    <w:rsid w:val="0012674A"/>
    <w:rsid w:val="001713F5"/>
    <w:rsid w:val="00184640"/>
    <w:rsid w:val="001A1857"/>
    <w:rsid w:val="001C2B5B"/>
    <w:rsid w:val="001E088A"/>
    <w:rsid w:val="001F7405"/>
    <w:rsid w:val="002378C4"/>
    <w:rsid w:val="002622BB"/>
    <w:rsid w:val="00270D2C"/>
    <w:rsid w:val="002A34BF"/>
    <w:rsid w:val="002D22BD"/>
    <w:rsid w:val="002D53E8"/>
    <w:rsid w:val="002F0A48"/>
    <w:rsid w:val="003110A8"/>
    <w:rsid w:val="00355C22"/>
    <w:rsid w:val="003A099A"/>
    <w:rsid w:val="003E0BB9"/>
    <w:rsid w:val="003F1FB8"/>
    <w:rsid w:val="003F488D"/>
    <w:rsid w:val="00415074"/>
    <w:rsid w:val="00422548"/>
    <w:rsid w:val="00477A78"/>
    <w:rsid w:val="004924C2"/>
    <w:rsid w:val="004A0255"/>
    <w:rsid w:val="004C63F1"/>
    <w:rsid w:val="004D09B1"/>
    <w:rsid w:val="004E0FA9"/>
    <w:rsid w:val="004E4CE1"/>
    <w:rsid w:val="005318E0"/>
    <w:rsid w:val="005A0655"/>
    <w:rsid w:val="005A63BC"/>
    <w:rsid w:val="005B70F9"/>
    <w:rsid w:val="005C5996"/>
    <w:rsid w:val="005D5D62"/>
    <w:rsid w:val="005E6128"/>
    <w:rsid w:val="005F43F9"/>
    <w:rsid w:val="006156ED"/>
    <w:rsid w:val="00632C2C"/>
    <w:rsid w:val="00660971"/>
    <w:rsid w:val="00690C90"/>
    <w:rsid w:val="006B28E0"/>
    <w:rsid w:val="006C5769"/>
    <w:rsid w:val="006E075A"/>
    <w:rsid w:val="006E07B7"/>
    <w:rsid w:val="00704144"/>
    <w:rsid w:val="0070635D"/>
    <w:rsid w:val="00721E71"/>
    <w:rsid w:val="00737BC6"/>
    <w:rsid w:val="00750D2E"/>
    <w:rsid w:val="0076633A"/>
    <w:rsid w:val="00792CF2"/>
    <w:rsid w:val="007A5FFA"/>
    <w:rsid w:val="007A7C60"/>
    <w:rsid w:val="007B22FD"/>
    <w:rsid w:val="007C6A6A"/>
    <w:rsid w:val="007D5170"/>
    <w:rsid w:val="007D768A"/>
    <w:rsid w:val="007F3907"/>
    <w:rsid w:val="00800762"/>
    <w:rsid w:val="0080610F"/>
    <w:rsid w:val="00811B70"/>
    <w:rsid w:val="00826639"/>
    <w:rsid w:val="00843C71"/>
    <w:rsid w:val="00857724"/>
    <w:rsid w:val="00865714"/>
    <w:rsid w:val="008702E1"/>
    <w:rsid w:val="008A3A94"/>
    <w:rsid w:val="008C38C2"/>
    <w:rsid w:val="008D21D0"/>
    <w:rsid w:val="008D2D1A"/>
    <w:rsid w:val="009048DC"/>
    <w:rsid w:val="00914DE9"/>
    <w:rsid w:val="0092499F"/>
    <w:rsid w:val="00925900"/>
    <w:rsid w:val="00942C92"/>
    <w:rsid w:val="0095669E"/>
    <w:rsid w:val="009623F6"/>
    <w:rsid w:val="00964859"/>
    <w:rsid w:val="009702D9"/>
    <w:rsid w:val="009705D7"/>
    <w:rsid w:val="00976A6C"/>
    <w:rsid w:val="00985CB1"/>
    <w:rsid w:val="009860B7"/>
    <w:rsid w:val="00986923"/>
    <w:rsid w:val="00990316"/>
    <w:rsid w:val="009A0A9C"/>
    <w:rsid w:val="009A21A5"/>
    <w:rsid w:val="009B0964"/>
    <w:rsid w:val="00A05739"/>
    <w:rsid w:val="00A05791"/>
    <w:rsid w:val="00A066D9"/>
    <w:rsid w:val="00A12FC8"/>
    <w:rsid w:val="00A1751C"/>
    <w:rsid w:val="00A435F7"/>
    <w:rsid w:val="00A907A0"/>
    <w:rsid w:val="00A9363A"/>
    <w:rsid w:val="00AC28E5"/>
    <w:rsid w:val="00AC3AC9"/>
    <w:rsid w:val="00AD52DA"/>
    <w:rsid w:val="00AE7C0E"/>
    <w:rsid w:val="00AF356C"/>
    <w:rsid w:val="00B05AAA"/>
    <w:rsid w:val="00B37EAB"/>
    <w:rsid w:val="00B80A34"/>
    <w:rsid w:val="00B86F8F"/>
    <w:rsid w:val="00B907CB"/>
    <w:rsid w:val="00B94388"/>
    <w:rsid w:val="00BD4E6B"/>
    <w:rsid w:val="00BF4EFF"/>
    <w:rsid w:val="00C005E1"/>
    <w:rsid w:val="00C01788"/>
    <w:rsid w:val="00C342A4"/>
    <w:rsid w:val="00C432DC"/>
    <w:rsid w:val="00C62023"/>
    <w:rsid w:val="00CD017A"/>
    <w:rsid w:val="00CE1381"/>
    <w:rsid w:val="00D04F48"/>
    <w:rsid w:val="00D071B0"/>
    <w:rsid w:val="00D1597F"/>
    <w:rsid w:val="00D34B52"/>
    <w:rsid w:val="00D363B8"/>
    <w:rsid w:val="00D633AA"/>
    <w:rsid w:val="00D73C88"/>
    <w:rsid w:val="00D841A3"/>
    <w:rsid w:val="00D900E0"/>
    <w:rsid w:val="00E02331"/>
    <w:rsid w:val="00E024A7"/>
    <w:rsid w:val="00E06C3E"/>
    <w:rsid w:val="00E52D7D"/>
    <w:rsid w:val="00E53996"/>
    <w:rsid w:val="00E75B2E"/>
    <w:rsid w:val="00EC5D25"/>
    <w:rsid w:val="00EC76C7"/>
    <w:rsid w:val="00F123C8"/>
    <w:rsid w:val="00F21CB3"/>
    <w:rsid w:val="00F26711"/>
    <w:rsid w:val="00F437D8"/>
    <w:rsid w:val="00F45AAF"/>
    <w:rsid w:val="00FA424D"/>
    <w:rsid w:val="00FB7745"/>
    <w:rsid w:val="00FD49BC"/>
    <w:rsid w:val="00FF7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82D42"/>
  <w15:docId w15:val="{3E622840-9E24-477D-BAC2-1BAB888BE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3AA"/>
  </w:style>
  <w:style w:type="paragraph" w:styleId="Heading1">
    <w:name w:val="heading 1"/>
    <w:basedOn w:val="Normal"/>
    <w:next w:val="Normal"/>
    <w:link w:val="Heading1Char"/>
    <w:uiPriority w:val="9"/>
    <w:qFormat/>
    <w:rsid w:val="00D633A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33A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33A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33A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33A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33A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33A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33A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33A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92CF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3A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140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02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633A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33A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33A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33A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33A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33A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33A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33AA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33A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33AA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633A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33A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33A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633A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633AA"/>
    <w:rPr>
      <w:b/>
      <w:bCs/>
    </w:rPr>
  </w:style>
  <w:style w:type="character" w:styleId="Emphasis">
    <w:name w:val="Emphasis"/>
    <w:basedOn w:val="DefaultParagraphFont"/>
    <w:uiPriority w:val="20"/>
    <w:qFormat/>
    <w:rsid w:val="00D633AA"/>
    <w:rPr>
      <w:i/>
      <w:iCs/>
    </w:rPr>
  </w:style>
  <w:style w:type="paragraph" w:styleId="NoSpacing">
    <w:name w:val="No Spacing"/>
    <w:link w:val="NoSpacingChar"/>
    <w:uiPriority w:val="1"/>
    <w:qFormat/>
    <w:rsid w:val="00D633A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633AA"/>
  </w:style>
  <w:style w:type="paragraph" w:styleId="Quote">
    <w:name w:val="Quote"/>
    <w:basedOn w:val="Normal"/>
    <w:next w:val="Normal"/>
    <w:link w:val="QuoteChar"/>
    <w:uiPriority w:val="29"/>
    <w:qFormat/>
    <w:rsid w:val="00D633AA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633AA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33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33AA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D633A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633AA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D633AA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633AA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633AA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633AA"/>
    <w:pPr>
      <w:outlineLvl w:val="9"/>
    </w:pPr>
  </w:style>
  <w:style w:type="paragraph" w:customStyle="1" w:styleId="PersonalName">
    <w:name w:val="Personal Name"/>
    <w:basedOn w:val="Title"/>
    <w:rsid w:val="00D633AA"/>
    <w:rPr>
      <w:b/>
      <w:caps/>
      <w:color w:val="000000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D633A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3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7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lik.haris432@gmail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3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0B84593-F6CF-1349-8BFC-F8A074E90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ta1</dc:creator>
  <cp:lastModifiedBy>Microsoft Office User</cp:lastModifiedBy>
  <cp:revision>4</cp:revision>
  <cp:lastPrinted>2020-08-10T02:11:00Z</cp:lastPrinted>
  <dcterms:created xsi:type="dcterms:W3CDTF">2020-11-05T05:48:00Z</dcterms:created>
  <dcterms:modified xsi:type="dcterms:W3CDTF">2020-11-06T01:15:00Z</dcterms:modified>
</cp:coreProperties>
</file>